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learn2free.github.io/exam2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learn2free.github.io/exam2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06T15:40:06Z</dcterms:created>
  <dcterms:modified xsi:type="dcterms:W3CDTF">2024-05-06T1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